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2, effective as of July 16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1" w:name="fees"/>
      <w:bookmarkEnd w:id="31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3" w:name="feedback"/>
      <w:bookmarkEnd w:id="33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4" w:name="third-party-software"/>
      <w:bookmarkEnd w:id="34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6" w:name="subscription-trial"/>
      <w:bookmarkEnd w:id="36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7" w:name="warranty-limitations"/>
      <w:bookmarkEnd w:id="37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8" w:name="disclaimer-of-damages"/>
      <w:bookmarkEnd w:id="38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39" w:name="term-and-termination"/>
      <w:bookmarkEnd w:id="39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0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0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1" w:name="temporary-suspension"/>
      <w:bookmarkEnd w:id="41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2" w:name="export-regulations"/>
      <w:bookmarkEnd w:id="42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6" w:name="marketing"/>
      <w:bookmarkEnd w:id="46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7" w:name="general"/>
      <w:bookmarkEnd w:id="47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1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2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9492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4.1/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4.1/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1:34Z</dcterms:created>
  <dcterms:modified xsi:type="dcterms:W3CDTF">2026-01-06T11:51:34Z</dcterms:modified>
</cp:coreProperties>
</file>